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1B1" w:rsidRPr="00DB31A2" w:rsidRDefault="00DB31A2" w:rsidP="00DB31A2">
      <w:pPr>
        <w:jc w:val="center"/>
        <w:rPr>
          <w:rFonts w:ascii="Arial Black" w:hAnsi="Arial Black"/>
          <w:b/>
          <w:lang w:val="en-US"/>
        </w:rPr>
      </w:pPr>
      <w:r w:rsidRPr="00DB31A2">
        <w:rPr>
          <w:rFonts w:ascii="Arial Black" w:hAnsi="Arial Black"/>
          <w:b/>
          <w:lang w:val="en-US"/>
        </w:rPr>
        <w:t>EXPERIMENT NO. 1</w:t>
      </w:r>
    </w:p>
    <w:p w:rsidR="00DB31A2" w:rsidRPr="00DB31A2" w:rsidRDefault="00B948EF" w:rsidP="00DB31A2">
      <w:pPr>
        <w:jc w:val="center"/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WORKING WITH HTML &amp; CSS</w:t>
      </w:r>
    </w:p>
    <w:p w:rsidR="00DB31A2" w:rsidRDefault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AIM</w:t>
      </w:r>
      <w:r w:rsidR="00872AFD" w:rsidRPr="00872AFD">
        <w:rPr>
          <w:rFonts w:ascii="Arial Black" w:hAnsi="Arial Black"/>
          <w:b/>
          <w:lang w:val="en-US"/>
        </w:rPr>
        <w:t xml:space="preserve">: </w:t>
      </w:r>
    </w:p>
    <w:p w:rsidR="00754A05" w:rsidRDefault="00754A05">
      <w:pPr>
        <w:rPr>
          <w:rFonts w:ascii="Arial Black" w:hAnsi="Arial Black"/>
          <w:b/>
          <w:lang w:val="en-US"/>
        </w:rPr>
      </w:pPr>
    </w:p>
    <w:p w:rsidR="00B948EF" w:rsidRDefault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DESIGN:</w:t>
      </w:r>
    </w:p>
    <w:p w:rsidR="00B948EF" w:rsidRDefault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(Screenshot of Folder Structure,Wireframes for your website)</w:t>
      </w:r>
    </w:p>
    <w:p w:rsidR="00754A05" w:rsidRDefault="00754A05">
      <w:pPr>
        <w:rPr>
          <w:rFonts w:ascii="Arial Black" w:hAnsi="Arial Black"/>
          <w:b/>
          <w:lang w:val="en-US"/>
        </w:rPr>
      </w:pPr>
    </w:p>
    <w:p w:rsidR="00754A05" w:rsidRPr="00872AFD" w:rsidRDefault="00754A05">
      <w:pPr>
        <w:rPr>
          <w:rFonts w:ascii="Arial Black" w:hAnsi="Arial Black"/>
          <w:b/>
          <w:lang w:val="en-US"/>
        </w:rPr>
      </w:pPr>
    </w:p>
    <w:p w:rsidR="00DB31A2" w:rsidRDefault="00872AFD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>OUTPUT SCREENSHOT:</w:t>
      </w:r>
    </w:p>
    <w:p w:rsidR="00754A05" w:rsidRDefault="00754A05">
      <w:pPr>
        <w:rPr>
          <w:rFonts w:ascii="Arial Black" w:hAnsi="Arial Black"/>
          <w:b/>
          <w:lang w:val="en-US"/>
        </w:rPr>
      </w:pPr>
    </w:p>
    <w:p w:rsidR="00754A05" w:rsidRDefault="00754A05">
      <w:pPr>
        <w:rPr>
          <w:rFonts w:ascii="Arial Black" w:hAnsi="Arial Black"/>
          <w:b/>
          <w:lang w:val="en-US"/>
        </w:rPr>
      </w:pPr>
    </w:p>
    <w:p w:rsidR="00B948EF" w:rsidRDefault="00B948EF" w:rsidP="00B948EF">
      <w:pPr>
        <w:rPr>
          <w:rFonts w:ascii="Arial Black" w:hAnsi="Arial Black"/>
          <w:b/>
          <w:lang w:val="en-US"/>
        </w:rPr>
      </w:pPr>
      <w:r w:rsidRPr="00872AFD">
        <w:rPr>
          <w:rFonts w:ascii="Arial Black" w:hAnsi="Arial Black"/>
          <w:b/>
          <w:lang w:val="en-US"/>
        </w:rPr>
        <w:t xml:space="preserve">SOURCE CODE: </w:t>
      </w:r>
    </w:p>
    <w:p w:rsidR="00754A05" w:rsidRDefault="00754A05" w:rsidP="00B948EF">
      <w:pPr>
        <w:rPr>
          <w:rFonts w:ascii="Arial Black" w:hAnsi="Arial Black"/>
          <w:b/>
          <w:lang w:val="en-US"/>
        </w:rPr>
      </w:pPr>
    </w:p>
    <w:p w:rsidR="00754A05" w:rsidRDefault="00754A05" w:rsidP="00B948EF">
      <w:pPr>
        <w:rPr>
          <w:rFonts w:ascii="Arial Black" w:hAnsi="Arial Black"/>
          <w:b/>
          <w:lang w:val="en-US"/>
        </w:rPr>
      </w:pPr>
      <w:bookmarkStart w:id="0" w:name="_GoBack"/>
      <w:bookmarkEnd w:id="0"/>
    </w:p>
    <w:p w:rsidR="00426B86" w:rsidRDefault="00426B86" w:rsidP="00B948EF">
      <w:pPr>
        <w:rPr>
          <w:rFonts w:ascii="Arial Black" w:hAnsi="Arial Black"/>
          <w:b/>
          <w:lang w:val="en-US"/>
        </w:rPr>
      </w:pPr>
      <w:r>
        <w:rPr>
          <w:rFonts w:ascii="Arial Black" w:hAnsi="Arial Black"/>
          <w:b/>
          <w:lang w:val="en-US"/>
        </w:rPr>
        <w:t>CONCLUSION:</w:t>
      </w:r>
    </w:p>
    <w:p w:rsidR="00B948EF" w:rsidRDefault="00B948EF" w:rsidP="00B948EF">
      <w:pPr>
        <w:rPr>
          <w:rFonts w:ascii="Arial Black" w:hAnsi="Arial Black"/>
          <w:b/>
          <w:lang w:val="en-US"/>
        </w:rPr>
      </w:pPr>
    </w:p>
    <w:p w:rsidR="00B948EF" w:rsidRPr="00872AFD" w:rsidRDefault="00B948EF" w:rsidP="00B948EF">
      <w:pPr>
        <w:rPr>
          <w:rFonts w:ascii="Arial Black" w:hAnsi="Arial Black"/>
          <w:b/>
          <w:lang w:val="en-US"/>
        </w:rPr>
      </w:pPr>
    </w:p>
    <w:p w:rsidR="00B948EF" w:rsidRPr="00872AFD" w:rsidRDefault="00B948EF">
      <w:pPr>
        <w:rPr>
          <w:rFonts w:ascii="Arial Black" w:hAnsi="Arial Black"/>
          <w:b/>
          <w:lang w:val="en-US"/>
        </w:rPr>
      </w:pPr>
    </w:p>
    <w:p w:rsidR="00DB31A2" w:rsidRPr="00DB31A2" w:rsidRDefault="00DB31A2">
      <w:pPr>
        <w:rPr>
          <w:lang w:val="en-US"/>
        </w:rPr>
      </w:pPr>
    </w:p>
    <w:sectPr w:rsidR="00DB31A2" w:rsidRPr="00DB31A2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C92" w:rsidRDefault="00552C92" w:rsidP="00DB31A2">
      <w:pPr>
        <w:spacing w:after="0" w:line="240" w:lineRule="auto"/>
      </w:pPr>
      <w:r>
        <w:separator/>
      </w:r>
    </w:p>
  </w:endnote>
  <w:endnote w:type="continuationSeparator" w:id="0">
    <w:p w:rsidR="00552C92" w:rsidRDefault="00552C92" w:rsidP="00DB3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1A2" w:rsidRPr="00DB31A2" w:rsidRDefault="00DB31A2">
    <w:pPr>
      <w:pStyle w:val="Footer"/>
      <w:rPr>
        <w:lang w:val="en-US"/>
      </w:rPr>
    </w:pPr>
    <w:r>
      <w:rPr>
        <w:lang w:val="en-US"/>
      </w:rPr>
      <w:t xml:space="preserve">Name: </w:t>
    </w:r>
    <w:r w:rsidRPr="00DB31A2">
      <w:rPr>
        <w:highlight w:val="yellow"/>
        <w:lang w:val="en-US"/>
      </w:rPr>
      <w:t>XXXXX</w:t>
    </w:r>
    <w:r>
      <w:rPr>
        <w:lang w:val="en-US"/>
      </w:rPr>
      <w:tab/>
      <w:t xml:space="preserve">SAPID: </w:t>
    </w:r>
    <w:r w:rsidRPr="00DB31A2">
      <w:rPr>
        <w:highlight w:val="yellow"/>
        <w:lang w:val="en-US"/>
      </w:rPr>
      <w:t>XXXX</w:t>
    </w:r>
    <w:r>
      <w:rPr>
        <w:lang w:val="en-US"/>
      </w:rPr>
      <w:tab/>
      <w:t>Roll No.:</w:t>
    </w:r>
    <w:r w:rsidRPr="00DB31A2">
      <w:rPr>
        <w:highlight w:val="yellow"/>
        <w:lang w:val="en-US"/>
      </w:rPr>
      <w:t>XXXX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C92" w:rsidRDefault="00552C92" w:rsidP="00DB31A2">
      <w:pPr>
        <w:spacing w:after="0" w:line="240" w:lineRule="auto"/>
      </w:pPr>
      <w:r>
        <w:separator/>
      </w:r>
    </w:p>
  </w:footnote>
  <w:footnote w:type="continuationSeparator" w:id="0">
    <w:p w:rsidR="00552C92" w:rsidRDefault="00552C92" w:rsidP="00DB3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1A2" w:rsidRPr="00B948EF" w:rsidRDefault="00B948EF">
    <w:pPr>
      <w:pStyle w:val="Header"/>
      <w:rPr>
        <w:b/>
      </w:rPr>
    </w:pPr>
    <w:r>
      <w:t xml:space="preserve">Web Technologies </w:t>
    </w:r>
    <w:r w:rsidR="00DB31A2">
      <w:t>Lab</w:t>
    </w:r>
    <w:r w:rsidR="00DB31A2">
      <w:ptab w:relativeTo="margin" w:alignment="center" w:leader="none"/>
    </w:r>
    <w:r w:rsidR="00DB31A2">
      <w:t>Semester 1</w:t>
    </w:r>
    <w:r w:rsidR="00DB31A2">
      <w:ptab w:relativeTo="margin" w:alignment="right" w:leader="none"/>
    </w:r>
    <w:r>
      <w:t xml:space="preserve">MCA 2023 Batch </w:t>
    </w:r>
    <w:r w:rsidRPr="00B948EF">
      <w:rPr>
        <w:highlight w:val="yellow"/>
      </w:rPr>
      <w:t>X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rY0szQwt7AwMTZU0lEKTi0uzszPAykwqgUAMo4fVCwAAAA="/>
  </w:docVars>
  <w:rsids>
    <w:rsidRoot w:val="00DB31A2"/>
    <w:rsid w:val="0000732D"/>
    <w:rsid w:val="00206B13"/>
    <w:rsid w:val="00426B86"/>
    <w:rsid w:val="00447279"/>
    <w:rsid w:val="00552C92"/>
    <w:rsid w:val="00754A05"/>
    <w:rsid w:val="008071B1"/>
    <w:rsid w:val="00872AFD"/>
    <w:rsid w:val="00B948EF"/>
    <w:rsid w:val="00DB3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457C6"/>
  <w15:chartTrackingRefBased/>
  <w15:docId w15:val="{00FF9CCA-5162-4E8D-A267-B344D6C88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31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31A2"/>
  </w:style>
  <w:style w:type="paragraph" w:styleId="Footer">
    <w:name w:val="footer"/>
    <w:basedOn w:val="Normal"/>
    <w:link w:val="FooterChar"/>
    <w:uiPriority w:val="99"/>
    <w:unhideWhenUsed/>
    <w:rsid w:val="00DB31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31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viya Rose J</dc:creator>
  <cp:keywords/>
  <dc:description/>
  <cp:lastModifiedBy>Dhiviya Rose J</cp:lastModifiedBy>
  <cp:revision>4</cp:revision>
  <dcterms:created xsi:type="dcterms:W3CDTF">2023-08-04T04:42:00Z</dcterms:created>
  <dcterms:modified xsi:type="dcterms:W3CDTF">2023-08-04T04:43:00Z</dcterms:modified>
</cp:coreProperties>
</file>